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7830"/>
      </w:tblGrid>
      <w:tr w:rsidR="00EE7144" w:rsidRPr="00612AEB" w14:paraId="1141FF36" w14:textId="77777777" w:rsidTr="00FD38A9">
        <w:trPr>
          <w:jc w:val="center"/>
        </w:trPr>
        <w:tc>
          <w:tcPr>
            <w:tcW w:w="1530" w:type="dxa"/>
            <w:vAlign w:val="center"/>
          </w:tcPr>
          <w:p w14:paraId="7C57868A" w14:textId="77777777" w:rsidR="00EE7144" w:rsidRPr="00EE7144" w:rsidRDefault="00EE7144" w:rsidP="00984AE3">
            <w:pPr>
              <w:pStyle w:val="ListParagraph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5A7F9EA7">
                  <wp:extent cx="723900" cy="72390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44D15E6F" w14:textId="77777777" w:rsidR="00EE7144" w:rsidRPr="00FD38A9" w:rsidRDefault="00EE7144" w:rsidP="00FD38A9">
            <w:pPr>
              <w:spacing w:after="6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6F5E8297" w14:textId="77777777" w:rsidR="00EE7144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="00EE7144" w:rsidRPr="00612AEB">
              <w:rPr>
                <w:b/>
                <w:bCs/>
                <w:sz w:val="28"/>
                <w:szCs w:val="36"/>
              </w:rPr>
              <w:t>E)</w:t>
            </w:r>
          </w:p>
          <w:p w14:paraId="2F209D5F" w14:textId="105A830C" w:rsidR="00FD38A9" w:rsidRPr="00612AEB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</w:tbl>
    <w:p w14:paraId="7C1BAC88" w14:textId="77777777" w:rsidR="00FD38A9" w:rsidRPr="00FD38A9" w:rsidRDefault="00FD38A9" w:rsidP="00FD38A9">
      <w:pPr>
        <w:spacing w:after="0"/>
        <w:jc w:val="center"/>
        <w:rPr>
          <w:color w:val="00B0F0"/>
          <w:sz w:val="28"/>
          <w:szCs w:val="28"/>
        </w:rPr>
      </w:pPr>
    </w:p>
    <w:p w14:paraId="7A721877" w14:textId="7B621063" w:rsidR="009D5374" w:rsidRPr="00806485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9D5374" w:rsidRPr="00806485">
        <w:rPr>
          <w:b/>
          <w:color w:val="00B0F0"/>
          <w:sz w:val="28"/>
          <w:szCs w:val="28"/>
          <w:u w:val="single"/>
        </w:rPr>
        <w:t>Microprocessor and Embedded System</w:t>
      </w:r>
      <w:r w:rsidR="00E15D7D" w:rsidRPr="00806485">
        <w:rPr>
          <w:b/>
          <w:color w:val="00B0F0"/>
          <w:sz w:val="28"/>
          <w:szCs w:val="28"/>
          <w:u w:val="single"/>
        </w:rPr>
        <w:t>s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5225BF32" w14:textId="70E660A4" w:rsidR="002126FC" w:rsidRDefault="002126FC" w:rsidP="002126FC">
      <w:pPr>
        <w:pStyle w:val="ListParagraph"/>
        <w:numPr>
          <w:ilvl w:val="0"/>
          <w:numId w:val="2"/>
        </w:numPr>
        <w:jc w:val="left"/>
        <w:rPr>
          <w:b/>
          <w:sz w:val="24"/>
          <w:szCs w:val="24"/>
        </w:rPr>
      </w:pPr>
      <w:r w:rsidRPr="002126FC">
        <w:rPr>
          <w:b/>
          <w:sz w:val="24"/>
          <w:szCs w:val="24"/>
        </w:rPr>
        <w:t>Download the template fo</w:t>
      </w:r>
      <w:r w:rsidR="00A17E38">
        <w:rPr>
          <w:b/>
          <w:sz w:val="24"/>
          <w:szCs w:val="24"/>
        </w:rPr>
        <w:t>r report writing from the link</w:t>
      </w:r>
      <w:r w:rsidR="00A87A50">
        <w:rPr>
          <w:b/>
          <w:sz w:val="24"/>
          <w:szCs w:val="24"/>
        </w:rPr>
        <w:t>:</w:t>
      </w:r>
    </w:p>
    <w:p w14:paraId="539E225A" w14:textId="7E27E3DF" w:rsidR="0050229C" w:rsidRDefault="0050229C" w:rsidP="0050229C">
      <w:pPr>
        <w:pStyle w:val="ListParagraph"/>
        <w:ind w:left="360"/>
        <w:jc w:val="left"/>
      </w:pPr>
      <w:hyperlink r:id="rId9" w:history="1">
        <w:r w:rsidRPr="000F62A4">
          <w:rPr>
            <w:rStyle w:val="Hyperlink"/>
          </w:rPr>
          <w:t>https://www.ieee.org/content/dam/ieee-org/ieee/web/org/conferences/conference-template-a4.docx</w:t>
        </w:r>
      </w:hyperlink>
    </w:p>
    <w:p w14:paraId="400B5700" w14:textId="5D4B29E5" w:rsidR="0050229C" w:rsidRPr="0050229C" w:rsidRDefault="0050229C" w:rsidP="0050229C">
      <w:pPr>
        <w:pStyle w:val="ListParagraph"/>
        <w:ind w:left="360"/>
        <w:jc w:val="center"/>
        <w:rPr>
          <w:b/>
          <w:bCs/>
          <w:color w:val="FF0000"/>
          <w:sz w:val="24"/>
          <w:szCs w:val="24"/>
        </w:rPr>
      </w:pPr>
      <w:r w:rsidRPr="0050229C">
        <w:rPr>
          <w:b/>
          <w:bCs/>
          <w:color w:val="FF0000"/>
        </w:rPr>
        <w:t>(Strictly follow the template)</w:t>
      </w:r>
    </w:p>
    <w:p w14:paraId="16DA9C26" w14:textId="77777777" w:rsidR="00A17E38" w:rsidRPr="002126FC" w:rsidRDefault="00A17E38" w:rsidP="00A17E38">
      <w:pPr>
        <w:pStyle w:val="ListParagraph"/>
        <w:ind w:left="360"/>
        <w:jc w:val="left"/>
        <w:rPr>
          <w:b/>
          <w:sz w:val="24"/>
          <w:szCs w:val="24"/>
        </w:rPr>
      </w:pPr>
    </w:p>
    <w:p w14:paraId="138CAF98" w14:textId="111587BE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 xml:space="preserve">Abstract (at least 150 words but not more than 300 words) and Keywords (3-6 keywords separated by </w:t>
      </w:r>
      <w:r w:rsidR="002126FC">
        <w:rPr>
          <w:b/>
          <w:sz w:val="24"/>
          <w:szCs w:val="24"/>
        </w:rPr>
        <w:t xml:space="preserve">a </w:t>
      </w:r>
      <w:r w:rsidR="00C5320A" w:rsidRPr="002126FC">
        <w:rPr>
          <w:b/>
          <w:sz w:val="24"/>
          <w:szCs w:val="24"/>
        </w:rPr>
        <w:t>comma)</w:t>
      </w:r>
      <w:r w:rsidR="002126FC">
        <w:rPr>
          <w:b/>
          <w:sz w:val="24"/>
          <w:szCs w:val="24"/>
        </w:rPr>
        <w:t xml:space="preserve">  </w:t>
      </w:r>
      <w:r w:rsidR="00771B50" w:rsidRPr="002126FC">
        <w:rPr>
          <w:b/>
          <w:sz w:val="24"/>
          <w:szCs w:val="24"/>
        </w:rPr>
        <w:t xml:space="preserve">  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 </w:t>
      </w:r>
      <w:r w:rsidR="00771B50" w:rsidRPr="00D70650">
        <w:rPr>
          <w:color w:val="000000" w:themeColor="text1"/>
          <w:sz w:val="24"/>
          <w:szCs w:val="24"/>
        </w:rPr>
        <w:t>[</w:t>
      </w:r>
      <w:r>
        <w:rPr>
          <w:color w:val="000000" w:themeColor="text1"/>
          <w:sz w:val="24"/>
          <w:szCs w:val="24"/>
        </w:rPr>
        <w:t>3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4646FD16" w14:textId="77777777" w:rsidTr="00D70650">
        <w:tc>
          <w:tcPr>
            <w:tcW w:w="8653" w:type="dxa"/>
          </w:tcPr>
          <w:p w14:paraId="059F2B26" w14:textId="2D37D17A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D70650">
        <w:tc>
          <w:tcPr>
            <w:tcW w:w="8653" w:type="dxa"/>
          </w:tcPr>
          <w:p w14:paraId="2C681C3F" w14:textId="39E5B7D7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D70650">
        <w:tc>
          <w:tcPr>
            <w:tcW w:w="8653" w:type="dxa"/>
          </w:tcPr>
          <w:p w14:paraId="5BA27D8A" w14:textId="3293230E" w:rsidR="00C21D1B" w:rsidRPr="00C21D1B" w:rsidRDefault="00C21D1B" w:rsidP="00FD38A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29997DC6" w14:textId="63202E8E" w:rsidR="009D5374" w:rsidRPr="00C21D1B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papers 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</w:t>
      </w:r>
      <w:r w:rsidR="00E9302F">
        <w:rPr>
          <w:b/>
          <w:i/>
          <w:color w:val="FF0000"/>
          <w:sz w:val="24"/>
          <w:szCs w:val="24"/>
        </w:rPr>
        <w:t>9</w:t>
      </w:r>
      <w:r w:rsidR="00B849A2" w:rsidRPr="00C21D1B">
        <w:rPr>
          <w:b/>
          <w:i/>
          <w:color w:val="FF0000"/>
          <w:sz w:val="24"/>
          <w:szCs w:val="24"/>
        </w:rPr>
        <w:t xml:space="preserve"> to 202</w:t>
      </w:r>
      <w:r w:rsidR="00A87A50">
        <w:rPr>
          <w:b/>
          <w:i/>
          <w:color w:val="FF0000"/>
          <w:sz w:val="24"/>
          <w:szCs w:val="24"/>
        </w:rPr>
        <w:t>3</w:t>
      </w:r>
      <w:r w:rsidRPr="00C21D1B">
        <w:rPr>
          <w:b/>
          <w:i/>
          <w:color w:val="FF0000"/>
          <w:sz w:val="24"/>
          <w:szCs w:val="24"/>
        </w:rPr>
        <w:t>)</w:t>
      </w:r>
      <w:r w:rsidR="00B849A2" w:rsidRPr="00C21D1B">
        <w:rPr>
          <w:color w:val="0000FF"/>
          <w:sz w:val="24"/>
          <w:szCs w:val="24"/>
        </w:rPr>
        <w:t xml:space="preserve"> </w:t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</w:r>
      <w:r w:rsidR="00A87A50">
        <w:rPr>
          <w:color w:val="0000FF"/>
          <w:sz w:val="24"/>
          <w:szCs w:val="24"/>
        </w:rPr>
        <w:tab/>
        <w:t xml:space="preserve">          </w:t>
      </w:r>
      <w:r w:rsidR="007D4A27">
        <w:rPr>
          <w:color w:val="0000FF"/>
          <w:sz w:val="24"/>
          <w:szCs w:val="24"/>
        </w:rPr>
        <w:t xml:space="preserve">         </w:t>
      </w:r>
      <w:proofErr w:type="gramStart"/>
      <w:r w:rsidR="007D4A27">
        <w:rPr>
          <w:color w:val="0000FF"/>
          <w:sz w:val="24"/>
          <w:szCs w:val="24"/>
        </w:rPr>
        <w:t xml:space="preserve">  </w:t>
      </w:r>
      <w:r w:rsidR="00592F0B">
        <w:rPr>
          <w:color w:val="0000FF"/>
          <w:sz w:val="24"/>
          <w:szCs w:val="24"/>
        </w:rPr>
        <w:t xml:space="preserve"> </w:t>
      </w:r>
      <w:r w:rsidR="00C21D1B" w:rsidRPr="00C21D1B">
        <w:rPr>
          <w:sz w:val="24"/>
          <w:szCs w:val="24"/>
        </w:rPr>
        <w:t>[</w:t>
      </w:r>
      <w:proofErr w:type="gramEnd"/>
      <w:r w:rsidR="00C5320A">
        <w:rPr>
          <w:sz w:val="24"/>
          <w:szCs w:val="24"/>
        </w:rPr>
        <w:t>5</w:t>
      </w:r>
      <w:r w:rsidR="00C21D1B" w:rsidRPr="00C21D1B">
        <w:rPr>
          <w:sz w:val="24"/>
          <w:szCs w:val="24"/>
        </w:rPr>
        <w:t xml:space="preserve"> mark</w:t>
      </w:r>
      <w:r w:rsidR="00FD38A9">
        <w:rPr>
          <w:sz w:val="24"/>
          <w:szCs w:val="24"/>
        </w:rPr>
        <w:t>s</w:t>
      </w:r>
      <w:r w:rsidR="00C21D1B" w:rsidRPr="00C21D1B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685303C7" w14:textId="77777777" w:rsidTr="00D70650">
        <w:tc>
          <w:tcPr>
            <w:tcW w:w="8653" w:type="dxa"/>
          </w:tcPr>
          <w:p w14:paraId="24017E32" w14:textId="389464B9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>Introduction                                                                                              [1 mark]</w:t>
            </w:r>
          </w:p>
        </w:tc>
      </w:tr>
      <w:tr w:rsidR="00C21D1B" w:rsidRPr="00C21D1B" w14:paraId="3FB812ED" w14:textId="77777777" w:rsidTr="00D70650">
        <w:tc>
          <w:tcPr>
            <w:tcW w:w="8653" w:type="dxa"/>
          </w:tcPr>
          <w:p w14:paraId="53C4CB4C" w14:textId="76558E4B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  </w:t>
            </w:r>
            <w:r w:rsidRPr="00731DBD">
              <w:rPr>
                <w:sz w:val="24"/>
                <w:szCs w:val="24"/>
              </w:rPr>
              <w:t>[</w:t>
            </w:r>
            <w:r w:rsidR="00C5320A" w:rsidRPr="00731DBD">
              <w:rPr>
                <w:sz w:val="24"/>
                <w:szCs w:val="24"/>
              </w:rPr>
              <w:t>1</w:t>
            </w:r>
            <w:r w:rsidRPr="00731DBD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5FBC15F" w14:textId="77777777" w:rsidTr="00D70650">
        <w:tc>
          <w:tcPr>
            <w:tcW w:w="8653" w:type="dxa"/>
          </w:tcPr>
          <w:p w14:paraId="13BAF2A8" w14:textId="33A4BA2B" w:rsidR="00C21D1B" w:rsidRPr="00601471" w:rsidRDefault="00C21D1B" w:rsidP="00D70650">
            <w:pPr>
              <w:pStyle w:val="ListParagraph"/>
              <w:numPr>
                <w:ilvl w:val="2"/>
                <w:numId w:val="2"/>
              </w:numPr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 xml:space="preserve">Process of Work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Pr="00601471">
              <w:rPr>
                <w:bCs/>
                <w:sz w:val="24"/>
                <w:szCs w:val="24"/>
              </w:rPr>
              <w:t>[</w:t>
            </w:r>
            <w:r w:rsidR="00D70650">
              <w:rPr>
                <w:bCs/>
                <w:sz w:val="24"/>
                <w:szCs w:val="24"/>
              </w:rPr>
              <w:t>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078104A" w14:textId="77777777" w:rsidTr="00D70650">
        <w:tc>
          <w:tcPr>
            <w:tcW w:w="8653" w:type="dxa"/>
          </w:tcPr>
          <w:p w14:paraId="2635FEAE" w14:textId="432A90C0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Pr="00601471">
              <w:rPr>
                <w:sz w:val="24"/>
                <w:szCs w:val="24"/>
              </w:rPr>
              <w:t xml:space="preserve"> [1 mark]</w:t>
            </w:r>
          </w:p>
        </w:tc>
      </w:tr>
      <w:tr w:rsidR="00C21D1B" w:rsidRPr="00C21D1B" w14:paraId="7D531834" w14:textId="77777777" w:rsidTr="00D70650">
        <w:tc>
          <w:tcPr>
            <w:tcW w:w="8653" w:type="dxa"/>
          </w:tcPr>
          <w:p w14:paraId="75CE1045" w14:textId="0EDED24D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Pr="00601471">
              <w:rPr>
                <w:bCs/>
                <w:sz w:val="24"/>
                <w:szCs w:val="24"/>
              </w:rPr>
              <w:t>[2 mark</w:t>
            </w:r>
            <w:r w:rsidR="00FD38A9">
              <w:rPr>
                <w:bCs/>
                <w:sz w:val="24"/>
                <w:szCs w:val="24"/>
              </w:rPr>
              <w:t>s</w:t>
            </w:r>
            <w:r w:rsidRPr="00601471">
              <w:rPr>
                <w:bCs/>
                <w:sz w:val="24"/>
                <w:szCs w:val="24"/>
              </w:rPr>
              <w:t>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01C1BFB1" w14:textId="77777777" w:rsidTr="00D70650">
        <w:tc>
          <w:tcPr>
            <w:tcW w:w="8653" w:type="dxa"/>
          </w:tcPr>
          <w:p w14:paraId="6BF3C461" w14:textId="0CE6411C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8610031" w14:textId="77777777" w:rsidTr="00D70650">
        <w:tc>
          <w:tcPr>
            <w:tcW w:w="8653" w:type="dxa"/>
          </w:tcPr>
          <w:p w14:paraId="00E3A5EC" w14:textId="130F4952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response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  </w:t>
            </w:r>
            <w:r w:rsidR="00771B50">
              <w:rPr>
                <w:sz w:val="24"/>
                <w:szCs w:val="24"/>
              </w:rPr>
              <w:t xml:space="preserve"> 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4EF03B0D" w14:textId="77777777" w:rsidTr="00D70650">
        <w:tc>
          <w:tcPr>
            <w:tcW w:w="8653" w:type="dxa"/>
          </w:tcPr>
          <w:p w14:paraId="7C511DC6" w14:textId="211A0CE5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 </w:t>
            </w:r>
            <w:r w:rsidR="00D70650">
              <w:rPr>
                <w:sz w:val="24"/>
                <w:szCs w:val="24"/>
              </w:rPr>
              <w:t xml:space="preserve"> [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D70650" w:rsidRPr="00C21D1B" w14:paraId="424D07E1" w14:textId="77777777" w:rsidTr="00D70650">
        <w:tc>
          <w:tcPr>
            <w:tcW w:w="8653" w:type="dxa"/>
          </w:tcPr>
          <w:p w14:paraId="1261858C" w14:textId="3F708A36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7DC6CBAB" w14:textId="77777777" w:rsidTr="00D70650">
        <w:tc>
          <w:tcPr>
            <w:tcW w:w="8653" w:type="dxa"/>
          </w:tcPr>
          <w:p w14:paraId="711640F4" w14:textId="698C6636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66CFD76B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 </w:t>
      </w:r>
      <w:r w:rsidR="00771B50" w:rsidRPr="00FD38A9">
        <w:rPr>
          <w:sz w:val="24"/>
          <w:szCs w:val="24"/>
        </w:rPr>
        <w:t>[2</w:t>
      </w:r>
      <w:r w:rsidR="00E15D7D" w:rsidRPr="00FD38A9">
        <w:rPr>
          <w:sz w:val="24"/>
          <w:szCs w:val="24"/>
        </w:rPr>
        <w:t xml:space="preserve"> mark]</w:t>
      </w:r>
    </w:p>
    <w:p w14:paraId="2072210D" w14:textId="3285E8B5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  </w:t>
      </w:r>
      <w:r w:rsidR="00D70650">
        <w:rPr>
          <w:b/>
          <w:sz w:val="24"/>
          <w:szCs w:val="24"/>
        </w:rPr>
        <w:t xml:space="preserve">  </w:t>
      </w:r>
      <w:r w:rsidR="00E15D7D" w:rsidRPr="00FD38A9">
        <w:rPr>
          <w:sz w:val="24"/>
          <w:szCs w:val="24"/>
        </w:rPr>
        <w:t>[1 mark]</w:t>
      </w:r>
    </w:p>
    <w:p w14:paraId="41DDF3F6" w14:textId="2EA9E853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</w:t>
      </w:r>
      <w:r w:rsidR="00A87A50">
        <w:rPr>
          <w:b/>
          <w:sz w:val="24"/>
          <w:szCs w:val="24"/>
        </w:rPr>
        <w:t>individual’s contribution</w:t>
      </w:r>
      <w:r w:rsidRPr="00FD38A9">
        <w:rPr>
          <w:b/>
          <w:sz w:val="24"/>
          <w:szCs w:val="24"/>
        </w:rPr>
        <w:t>)</w:t>
      </w:r>
    </w:p>
    <w:p w14:paraId="4CE7E71A" w14:textId="77777777" w:rsidR="0045366B" w:rsidRPr="00FD38A9" w:rsidRDefault="0045366B" w:rsidP="00FD38A9">
      <w:pPr>
        <w:spacing w:after="240"/>
        <w:ind w:left="360"/>
        <w:rPr>
          <w:b/>
          <w:sz w:val="24"/>
          <w:szCs w:val="24"/>
        </w:rPr>
      </w:pPr>
    </w:p>
    <w:tbl>
      <w:tblPr>
        <w:tblW w:w="10018" w:type="dxa"/>
        <w:jc w:val="center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828"/>
        <w:gridCol w:w="739"/>
        <w:gridCol w:w="460"/>
        <w:gridCol w:w="5168"/>
        <w:gridCol w:w="1568"/>
        <w:gridCol w:w="1111"/>
        <w:gridCol w:w="144"/>
      </w:tblGrid>
      <w:tr w:rsidR="00FD38A9" w:rsidRPr="00592F0B" w14:paraId="1992AB84" w14:textId="77777777" w:rsidTr="00592F0B">
        <w:trPr>
          <w:gridAfter w:val="1"/>
          <w:wAfter w:w="143" w:type="dxa"/>
          <w:trHeight w:val="592"/>
          <w:jc w:val="center"/>
        </w:trPr>
        <w:tc>
          <w:tcPr>
            <w:tcW w:w="1567" w:type="dxa"/>
            <w:gridSpan w:val="2"/>
            <w:vAlign w:val="center"/>
          </w:tcPr>
          <w:p w14:paraId="051CCBA1" w14:textId="77777777" w:rsidR="00FD38A9" w:rsidRPr="00592F0B" w:rsidRDefault="00FD38A9" w:rsidP="00FD38A9">
            <w:pPr>
              <w:pStyle w:val="ListParagraph"/>
              <w:spacing w:after="0"/>
              <w:ind w:left="0"/>
              <w:rPr>
                <w:sz w:val="24"/>
                <w:szCs w:val="28"/>
              </w:rPr>
            </w:pPr>
            <w:r w:rsidRPr="00592F0B">
              <w:rPr>
                <w:noProof/>
                <w:sz w:val="24"/>
                <w:szCs w:val="28"/>
              </w:rPr>
              <w:lastRenderedPageBreak/>
              <w:drawing>
                <wp:inline distT="0" distB="0" distL="0" distR="0" wp14:anchorId="2ACA9AA8" wp14:editId="399BDF3F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08" w:type="dxa"/>
            <w:gridSpan w:val="4"/>
            <w:vAlign w:val="center"/>
          </w:tcPr>
          <w:p w14:paraId="3CBC8A7F" w14:textId="77777777" w:rsidR="00FD38A9" w:rsidRPr="00592F0B" w:rsidRDefault="00FD38A9" w:rsidP="00FD38A9">
            <w:pPr>
              <w:spacing w:after="0"/>
              <w:jc w:val="center"/>
              <w:rPr>
                <w:b/>
                <w:sz w:val="24"/>
                <w:szCs w:val="28"/>
              </w:rPr>
            </w:pPr>
            <w:r w:rsidRPr="00592F0B">
              <w:rPr>
                <w:b/>
                <w:sz w:val="24"/>
                <w:szCs w:val="28"/>
              </w:rPr>
              <w:t>American International University- Bangladesh (AIUB)</w:t>
            </w:r>
          </w:p>
          <w:p w14:paraId="281A0E05" w14:textId="77777777" w:rsidR="00FD38A9" w:rsidRPr="00592F0B" w:rsidRDefault="00FD38A9" w:rsidP="00FD38A9">
            <w:pPr>
              <w:spacing w:after="0"/>
              <w:jc w:val="center"/>
              <w:rPr>
                <w:b/>
                <w:bCs/>
                <w:sz w:val="24"/>
                <w:szCs w:val="28"/>
              </w:rPr>
            </w:pPr>
            <w:r w:rsidRPr="00592F0B">
              <w:rPr>
                <w:b/>
                <w:bCs/>
                <w:sz w:val="24"/>
                <w:szCs w:val="28"/>
              </w:rPr>
              <w:t>Faculty of Engineering (FE)</w:t>
            </w:r>
          </w:p>
          <w:p w14:paraId="0A988E2B" w14:textId="77777777" w:rsidR="00FD38A9" w:rsidRPr="00592F0B" w:rsidRDefault="00FD38A9" w:rsidP="00FD38A9">
            <w:pPr>
              <w:spacing w:after="0"/>
              <w:jc w:val="center"/>
              <w:rPr>
                <w:b/>
                <w:bCs/>
                <w:sz w:val="24"/>
                <w:szCs w:val="28"/>
              </w:rPr>
            </w:pPr>
            <w:r w:rsidRPr="00592F0B">
              <w:rPr>
                <w:b/>
                <w:bCs/>
                <w:sz w:val="24"/>
                <w:szCs w:val="28"/>
              </w:rPr>
              <w:t>Department of Electrical and Electronic Engineering (EEE)</w:t>
            </w:r>
          </w:p>
        </w:tc>
      </w:tr>
      <w:tr w:rsidR="00EE7144" w:rsidRPr="00592F0B" w14:paraId="79EED87A" w14:textId="77777777" w:rsidTr="00592F0B">
        <w:trPr>
          <w:trHeight w:val="131"/>
          <w:jc w:val="center"/>
        </w:trPr>
        <w:tc>
          <w:tcPr>
            <w:tcW w:w="2027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592F0B" w:rsidRDefault="00EE7144" w:rsidP="00592F0B">
            <w:pPr>
              <w:spacing w:after="0"/>
              <w:rPr>
                <w:sz w:val="24"/>
                <w:szCs w:val="28"/>
              </w:rPr>
            </w:pPr>
          </w:p>
        </w:tc>
        <w:tc>
          <w:tcPr>
            <w:tcW w:w="5168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592F0B" w:rsidRDefault="00EE7144" w:rsidP="00FD38A9">
            <w:pPr>
              <w:spacing w:after="0"/>
              <w:jc w:val="center"/>
              <w:rPr>
                <w:sz w:val="24"/>
                <w:szCs w:val="28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592F0B" w:rsidRDefault="00EE7144" w:rsidP="00FD38A9">
            <w:pPr>
              <w:spacing w:after="0"/>
              <w:jc w:val="center"/>
              <w:rPr>
                <w:sz w:val="24"/>
                <w:szCs w:val="28"/>
              </w:rPr>
            </w:pPr>
          </w:p>
        </w:tc>
        <w:tc>
          <w:tcPr>
            <w:tcW w:w="1255" w:type="dxa"/>
            <w:gridSpan w:val="2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592F0B" w:rsidRDefault="00EE7144" w:rsidP="00FD38A9">
            <w:pPr>
              <w:spacing w:after="0"/>
              <w:jc w:val="center"/>
              <w:rPr>
                <w:sz w:val="24"/>
                <w:szCs w:val="28"/>
              </w:rPr>
            </w:pPr>
          </w:p>
        </w:tc>
      </w:tr>
      <w:tr w:rsidR="00EE7144" w:rsidRPr="00592F0B" w14:paraId="741DC78F" w14:textId="77777777" w:rsidTr="00592F0B">
        <w:trPr>
          <w:trHeight w:val="187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592F0B" w:rsidRDefault="00EE7144" w:rsidP="00FD38A9">
            <w:pPr>
              <w:spacing w:after="0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Course Name:</w:t>
            </w:r>
          </w:p>
        </w:tc>
        <w:tc>
          <w:tcPr>
            <w:tcW w:w="5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07494AB7" w:rsidR="00EE7144" w:rsidRPr="00592F0B" w:rsidRDefault="00EE7144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  <w:r w:rsidRPr="00592F0B">
              <w:rPr>
                <w:rFonts w:cs="Times New Roman"/>
                <w:sz w:val="24"/>
                <w:szCs w:val="28"/>
              </w:rPr>
              <w:t>Microprocessor and Embedded System</w:t>
            </w:r>
            <w:r w:rsidR="00E15D7D" w:rsidRPr="00592F0B">
              <w:rPr>
                <w:rFonts w:cs="Times New Roman"/>
                <w:sz w:val="24"/>
                <w:szCs w:val="28"/>
              </w:rPr>
              <w:t>s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592F0B" w:rsidRDefault="00EE7144" w:rsidP="00FD38A9">
            <w:pPr>
              <w:spacing w:after="0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Course Code: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77777777" w:rsidR="00EE7144" w:rsidRPr="00592F0B" w:rsidRDefault="00EE7144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  <w:r w:rsidRPr="00592F0B">
              <w:rPr>
                <w:rFonts w:cs="Times New Roman"/>
                <w:sz w:val="24"/>
                <w:szCs w:val="28"/>
              </w:rPr>
              <w:t>EEE 4103</w:t>
            </w:r>
          </w:p>
        </w:tc>
      </w:tr>
      <w:tr w:rsidR="00EE7144" w:rsidRPr="00592F0B" w14:paraId="33C1C206" w14:textId="77777777" w:rsidTr="00592F0B">
        <w:trPr>
          <w:trHeight w:val="187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592F0B" w:rsidRDefault="00EE7144" w:rsidP="00FD38A9">
            <w:pPr>
              <w:spacing w:after="0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Semester:</w:t>
            </w:r>
          </w:p>
        </w:tc>
        <w:tc>
          <w:tcPr>
            <w:tcW w:w="5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7A5CFC07" w:rsidR="00EE7144" w:rsidRPr="00592F0B" w:rsidRDefault="00FD38A9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  <w:r w:rsidRPr="00592F0B">
              <w:rPr>
                <w:rFonts w:cs="Times New Roman"/>
                <w:sz w:val="24"/>
                <w:szCs w:val="28"/>
              </w:rPr>
              <w:t>Spring</w:t>
            </w:r>
            <w:r w:rsidR="00601471" w:rsidRPr="00592F0B">
              <w:rPr>
                <w:rFonts w:cs="Times New Roman"/>
                <w:sz w:val="24"/>
                <w:szCs w:val="28"/>
              </w:rPr>
              <w:t xml:space="preserve"> 2022-2023</w:t>
            </w:r>
          </w:p>
        </w:tc>
        <w:tc>
          <w:tcPr>
            <w:tcW w:w="15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592F0B" w:rsidRDefault="00EE7144" w:rsidP="00FD38A9">
            <w:pPr>
              <w:spacing w:after="0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Sec</w:t>
            </w:r>
            <w:r w:rsidR="00E15D7D" w:rsidRPr="00592F0B">
              <w:rPr>
                <w:rFonts w:cs="Times New Roman"/>
                <w:b/>
                <w:sz w:val="24"/>
                <w:szCs w:val="28"/>
              </w:rPr>
              <w:t>tion</w:t>
            </w:r>
            <w:r w:rsidRPr="00592F0B">
              <w:rPr>
                <w:rFonts w:cs="Times New Roman"/>
                <w:b/>
                <w:sz w:val="24"/>
                <w:szCs w:val="28"/>
              </w:rPr>
              <w:t>: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77777777" w:rsidR="00EE7144" w:rsidRPr="00592F0B" w:rsidRDefault="00EE7144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</w:p>
        </w:tc>
      </w:tr>
      <w:tr w:rsidR="00592F0B" w:rsidRPr="00592F0B" w14:paraId="652C77FD" w14:textId="5688E01D" w:rsidTr="00592F0B">
        <w:trPr>
          <w:trHeight w:val="187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592F0B" w:rsidRPr="00592F0B" w:rsidRDefault="00592F0B" w:rsidP="00FD38A9">
            <w:pPr>
              <w:spacing w:after="0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Faculty Name:</w:t>
            </w:r>
          </w:p>
        </w:tc>
        <w:tc>
          <w:tcPr>
            <w:tcW w:w="51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74ED3E59" w:rsidR="00592F0B" w:rsidRPr="005D4D20" w:rsidRDefault="00592F0B" w:rsidP="00FD38A9">
            <w:pPr>
              <w:spacing w:after="0"/>
              <w:rPr>
                <w:rFonts w:cs="Times New Roman"/>
                <w:b/>
                <w:bCs/>
                <w:sz w:val="24"/>
                <w:szCs w:val="28"/>
              </w:rPr>
            </w:pP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B914A7" w14:textId="1432906D" w:rsidR="00592F0B" w:rsidRPr="005D4D20" w:rsidRDefault="005D4D20" w:rsidP="00FD38A9">
            <w:pPr>
              <w:spacing w:after="0"/>
              <w:rPr>
                <w:rFonts w:cs="Times New Roman"/>
                <w:b/>
                <w:bCs/>
                <w:sz w:val="24"/>
                <w:szCs w:val="28"/>
              </w:rPr>
            </w:pPr>
            <w:r w:rsidRPr="005D4D20">
              <w:rPr>
                <w:rFonts w:cs="Times New Roman"/>
                <w:b/>
                <w:bCs/>
                <w:sz w:val="24"/>
                <w:szCs w:val="28"/>
              </w:rPr>
              <w:t>Group #</w:t>
            </w:r>
          </w:p>
        </w:tc>
        <w:tc>
          <w:tcPr>
            <w:tcW w:w="12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A98AB" w14:textId="6AE47DC0" w:rsidR="00592F0B" w:rsidRPr="00592F0B" w:rsidRDefault="00592F0B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</w:p>
        </w:tc>
      </w:tr>
      <w:tr w:rsidR="00EE7144" w:rsidRPr="00592F0B" w14:paraId="3340D867" w14:textId="77777777" w:rsidTr="00592F0B">
        <w:trPr>
          <w:trHeight w:val="139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592F0B" w:rsidRDefault="00EE7144" w:rsidP="00FD38A9">
            <w:pPr>
              <w:spacing w:after="0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51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592F0B" w:rsidRDefault="00EE7144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</w:p>
        </w:tc>
        <w:tc>
          <w:tcPr>
            <w:tcW w:w="1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592F0B" w:rsidRDefault="00EE7144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592F0B" w:rsidRDefault="00EE7144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</w:p>
        </w:tc>
      </w:tr>
      <w:tr w:rsidR="00EE7144" w:rsidRPr="00592F0B" w14:paraId="0EDAA576" w14:textId="77777777" w:rsidTr="00592F0B">
        <w:trPr>
          <w:trHeight w:val="184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6B0B8861" w:rsidR="00EE7144" w:rsidRPr="00592F0B" w:rsidRDefault="00EE7144" w:rsidP="00FD38A9">
            <w:pPr>
              <w:spacing w:after="0"/>
              <w:jc w:val="left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Project Title:</w:t>
            </w:r>
          </w:p>
        </w:tc>
        <w:tc>
          <w:tcPr>
            <w:tcW w:w="79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592F0B" w:rsidRDefault="00E15D7D" w:rsidP="00FD38A9">
            <w:pPr>
              <w:spacing w:after="0"/>
              <w:rPr>
                <w:rFonts w:cs="Times New Roman"/>
                <w:sz w:val="24"/>
                <w:szCs w:val="28"/>
              </w:rPr>
            </w:pPr>
          </w:p>
        </w:tc>
      </w:tr>
      <w:tr w:rsidR="00EE7144" w:rsidRPr="00592F0B" w14:paraId="7A399CAD" w14:textId="77777777" w:rsidTr="00592F0B">
        <w:trPr>
          <w:trHeight w:val="149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12BC446F" w:rsidR="00EE7144" w:rsidRPr="00592F0B" w:rsidRDefault="00592F0B" w:rsidP="00FD38A9">
            <w:pPr>
              <w:spacing w:after="0"/>
              <w:jc w:val="left"/>
              <w:rPr>
                <w:rFonts w:cs="Times New Roman"/>
                <w:b/>
                <w:sz w:val="24"/>
                <w:szCs w:val="28"/>
              </w:rPr>
            </w:pPr>
            <w:r>
              <w:rPr>
                <w:rFonts w:cs="Times New Roman"/>
                <w:b/>
                <w:sz w:val="24"/>
                <w:szCs w:val="28"/>
              </w:rPr>
              <w:t>Submission Link:</w:t>
            </w:r>
          </w:p>
        </w:tc>
        <w:tc>
          <w:tcPr>
            <w:tcW w:w="799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1F010857" w:rsidR="00592F0B" w:rsidRPr="00592F0B" w:rsidRDefault="00592F0B" w:rsidP="00592F0B">
            <w:pPr>
              <w:spacing w:after="0"/>
              <w:rPr>
                <w:rFonts w:cs="Times New Roman"/>
                <w:sz w:val="24"/>
                <w:szCs w:val="28"/>
              </w:rPr>
            </w:pPr>
            <w:hyperlink r:id="rId10" w:history="1">
              <w:r w:rsidRPr="000F62A4">
                <w:rPr>
                  <w:rStyle w:val="Hyperlink"/>
                </w:rPr>
                <w:t>https://forms.microsoft.com/r/H2qfsUXZat</w:t>
              </w:r>
            </w:hyperlink>
          </w:p>
        </w:tc>
      </w:tr>
      <w:tr w:rsidR="00EE7144" w:rsidRPr="00592F0B" w14:paraId="2B25059D" w14:textId="77777777" w:rsidTr="00592F0B">
        <w:trPr>
          <w:trHeight w:val="139"/>
          <w:jc w:val="center"/>
        </w:trPr>
        <w:tc>
          <w:tcPr>
            <w:tcW w:w="2027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8"/>
              </w:rPr>
            </w:pPr>
          </w:p>
        </w:tc>
        <w:tc>
          <w:tcPr>
            <w:tcW w:w="51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8"/>
              </w:rPr>
            </w:pPr>
          </w:p>
        </w:tc>
        <w:tc>
          <w:tcPr>
            <w:tcW w:w="15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8"/>
              </w:rPr>
            </w:pPr>
          </w:p>
        </w:tc>
        <w:tc>
          <w:tcPr>
            <w:tcW w:w="1255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sz w:val="24"/>
                <w:szCs w:val="28"/>
              </w:rPr>
            </w:pPr>
          </w:p>
        </w:tc>
      </w:tr>
      <w:tr w:rsidR="00EE7144" w:rsidRPr="00592F0B" w14:paraId="6410F681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145CC0AE" w:rsidR="00EE7144" w:rsidRPr="00592F0B" w:rsidRDefault="0045366B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SL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64B7FA31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 xml:space="preserve">Student </w:t>
            </w:r>
            <w:r w:rsidR="00FD38A9" w:rsidRPr="00592F0B">
              <w:rPr>
                <w:rFonts w:cs="Times New Roman"/>
                <w:b/>
                <w:sz w:val="24"/>
                <w:szCs w:val="28"/>
              </w:rPr>
              <w:t>Name</w:t>
            </w: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237DA151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Student</w:t>
            </w:r>
            <w:r w:rsidR="00FD38A9" w:rsidRPr="00592F0B">
              <w:rPr>
                <w:rFonts w:cs="Times New Roman"/>
                <w:b/>
                <w:sz w:val="24"/>
                <w:szCs w:val="28"/>
              </w:rPr>
              <w:t xml:space="preserve"> ID #</w:t>
            </w:r>
          </w:p>
        </w:tc>
      </w:tr>
      <w:tr w:rsidR="00EE7144" w:rsidRPr="00592F0B" w14:paraId="40A1DB69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1.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E7144" w:rsidRPr="00592F0B" w14:paraId="7C943DD9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2.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E7144" w:rsidRPr="00592F0B" w14:paraId="043B766F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3.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E7144" w:rsidRPr="00592F0B" w14:paraId="2685DC65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4.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E7144" w:rsidRPr="00592F0B" w14:paraId="5427037D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5.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E7144" w:rsidRPr="00592F0B" w14:paraId="4EB02F99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  <w:r w:rsidRPr="00592F0B">
              <w:rPr>
                <w:rFonts w:cs="Times New Roman"/>
                <w:b/>
                <w:sz w:val="24"/>
                <w:szCs w:val="28"/>
              </w:rPr>
              <w:t>6.</w:t>
            </w: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9302F" w:rsidRPr="00592F0B" w14:paraId="762799C2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7372" w14:textId="77777777" w:rsidR="00E9302F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B85B4" w14:textId="77777777" w:rsidR="00E9302F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50117" w14:textId="77777777" w:rsidR="00E9302F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  <w:tr w:rsidR="00E9302F" w:rsidRPr="00592F0B" w14:paraId="54AEF452" w14:textId="77777777" w:rsidTr="00592F0B">
        <w:trPr>
          <w:trHeight w:val="187"/>
          <w:jc w:val="center"/>
        </w:trPr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AF72" w14:textId="77777777" w:rsidR="00E9302F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636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84D35" w14:textId="77777777" w:rsidR="00E9302F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  <w:tc>
          <w:tcPr>
            <w:tcW w:w="28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6A4D8" w14:textId="77777777" w:rsidR="00E9302F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8"/>
              </w:rPr>
            </w:pPr>
          </w:p>
        </w:tc>
      </w:tr>
    </w:tbl>
    <w:p w14:paraId="0073B496" w14:textId="77777777" w:rsidR="00592F0B" w:rsidRDefault="00592F0B" w:rsidP="00592F0B">
      <w:pPr>
        <w:spacing w:after="0"/>
        <w:rPr>
          <w:rFonts w:cs="Times New Roman"/>
          <w:b/>
          <w:bCs/>
          <w:sz w:val="24"/>
          <w:szCs w:val="24"/>
        </w:rPr>
      </w:pPr>
    </w:p>
    <w:p w14:paraId="0F88D12C" w14:textId="4A7B8A41" w:rsidR="00EE7144" w:rsidRPr="00592F0B" w:rsidRDefault="00EE7144" w:rsidP="00EE7144">
      <w:pPr>
        <w:rPr>
          <w:rFonts w:cs="Times New Roman"/>
          <w:b/>
          <w:bCs/>
        </w:rPr>
      </w:pPr>
      <w:r w:rsidRPr="00592F0B">
        <w:rPr>
          <w:rFonts w:cs="Times New Roman"/>
          <w:b/>
          <w:bCs/>
        </w:rPr>
        <w:t>Assessment Materials and Marks Allocation:</w:t>
      </w:r>
    </w:p>
    <w:tbl>
      <w:tblPr>
        <w:tblStyle w:val="TableGrid"/>
        <w:tblW w:w="10273" w:type="dxa"/>
        <w:tblInd w:w="8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56"/>
        <w:gridCol w:w="7515"/>
        <w:gridCol w:w="1046"/>
        <w:gridCol w:w="856"/>
      </w:tblGrid>
      <w:tr w:rsidR="00EE7144" w:rsidRPr="00592F0B" w14:paraId="4CEF1ED8" w14:textId="77777777" w:rsidTr="00592F0B">
        <w:trPr>
          <w:trHeight w:val="160"/>
        </w:trPr>
        <w:tc>
          <w:tcPr>
            <w:tcW w:w="856" w:type="dxa"/>
            <w:vAlign w:val="center"/>
          </w:tcPr>
          <w:p w14:paraId="0ECD48DF" w14:textId="5F5197B1" w:rsidR="00EE7144" w:rsidRPr="00592F0B" w:rsidRDefault="00FD38A9" w:rsidP="00FD38A9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92F0B">
              <w:rPr>
                <w:rFonts w:cs="Times New Roman"/>
                <w:b/>
                <w:bCs/>
                <w:sz w:val="20"/>
                <w:szCs w:val="20"/>
              </w:rPr>
              <w:t>CO</w:t>
            </w:r>
            <w:r w:rsidR="00EE7144" w:rsidRPr="00592F0B">
              <w:rPr>
                <w:rFonts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7515" w:type="dxa"/>
            <w:vAlign w:val="center"/>
          </w:tcPr>
          <w:p w14:paraId="74715C37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92F0B">
              <w:rPr>
                <w:rFonts w:cs="Times New Roman"/>
                <w:b/>
                <w:bCs/>
                <w:sz w:val="20"/>
                <w:szCs w:val="20"/>
              </w:rPr>
              <w:t>Assessment Materials</w:t>
            </w:r>
          </w:p>
        </w:tc>
        <w:tc>
          <w:tcPr>
            <w:tcW w:w="1046" w:type="dxa"/>
            <w:vAlign w:val="center"/>
          </w:tcPr>
          <w:p w14:paraId="3BEB9594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92F0B">
              <w:rPr>
                <w:rFonts w:cs="Times New Roman"/>
                <w:b/>
                <w:bCs/>
                <w:sz w:val="20"/>
                <w:szCs w:val="20"/>
              </w:rPr>
              <w:t>POIs</w:t>
            </w:r>
          </w:p>
        </w:tc>
        <w:tc>
          <w:tcPr>
            <w:tcW w:w="856" w:type="dxa"/>
            <w:vAlign w:val="center"/>
          </w:tcPr>
          <w:p w14:paraId="57D6224F" w14:textId="77777777" w:rsidR="00EE7144" w:rsidRPr="00592F0B" w:rsidRDefault="00EE7144" w:rsidP="00FD38A9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92F0B">
              <w:rPr>
                <w:rFonts w:cs="Times New Roman"/>
                <w:b/>
                <w:bCs/>
                <w:sz w:val="20"/>
                <w:szCs w:val="20"/>
              </w:rPr>
              <w:t>Marks</w:t>
            </w:r>
          </w:p>
        </w:tc>
      </w:tr>
      <w:tr w:rsidR="00EE7144" w:rsidRPr="00592F0B" w14:paraId="24649995" w14:textId="77777777" w:rsidTr="00592F0B">
        <w:trPr>
          <w:trHeight w:val="746"/>
        </w:trPr>
        <w:tc>
          <w:tcPr>
            <w:tcW w:w="856" w:type="dxa"/>
            <w:vAlign w:val="center"/>
          </w:tcPr>
          <w:p w14:paraId="0C7F1EC3" w14:textId="5BE376C2" w:rsidR="00EE7144" w:rsidRPr="00592F0B" w:rsidRDefault="00601471" w:rsidP="00FD38A9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592F0B">
              <w:rPr>
                <w:rFonts w:cs="Times New Roman"/>
                <w:b/>
                <w:sz w:val="20"/>
                <w:szCs w:val="20"/>
              </w:rPr>
              <w:t>CO3</w:t>
            </w:r>
          </w:p>
        </w:tc>
        <w:tc>
          <w:tcPr>
            <w:tcW w:w="7515" w:type="dxa"/>
            <w:vAlign w:val="center"/>
          </w:tcPr>
          <w:p w14:paraId="03CBCD99" w14:textId="169A5CF0" w:rsidR="00EE7144" w:rsidRPr="00592F0B" w:rsidRDefault="00601471" w:rsidP="00D70650">
            <w:pPr>
              <w:spacing w:after="0"/>
              <w:jc w:val="left"/>
              <w:rPr>
                <w:rFonts w:cs="Times New Roman"/>
                <w:sz w:val="20"/>
                <w:szCs w:val="20"/>
              </w:rPr>
            </w:pPr>
            <w:r w:rsidRPr="00592F0B">
              <w:rPr>
                <w:rFonts w:cs="Times New Roman"/>
                <w:sz w:val="20"/>
                <w:szCs w:val="20"/>
              </w:rPr>
              <w:t xml:space="preserve">Course Project </w:t>
            </w:r>
            <w:r w:rsidR="00D70650" w:rsidRPr="00592F0B">
              <w:rPr>
                <w:rFonts w:cs="Times New Roman"/>
                <w:sz w:val="20"/>
                <w:szCs w:val="20"/>
              </w:rPr>
              <w:t>R</w:t>
            </w:r>
            <w:r w:rsidRPr="00592F0B">
              <w:rPr>
                <w:rFonts w:cs="Times New Roman"/>
                <w:sz w:val="20"/>
                <w:szCs w:val="20"/>
              </w:rPr>
              <w:t xml:space="preserve">eport </w:t>
            </w:r>
            <w:r w:rsidRPr="00592F0B">
              <w:rPr>
                <w:rFonts w:cs="Times New Roman"/>
                <w:b/>
                <w:i/>
                <w:sz w:val="20"/>
                <w:szCs w:val="20"/>
              </w:rPr>
              <w:t>(</w:t>
            </w:r>
            <w:r w:rsidR="00D70650" w:rsidRPr="00592F0B">
              <w:rPr>
                <w:rFonts w:cs="Times New Roman"/>
                <w:b/>
                <w:i/>
                <w:sz w:val="20"/>
                <w:szCs w:val="20"/>
              </w:rPr>
              <w:t>Demonstrate a course project using microcontrollers, sensors, actuators, switches, display devices, etc. that can solve a complex engineering problem in the electrical and electronic engineering discipline through appropriate research.</w:t>
            </w:r>
            <w:r w:rsidRPr="00592F0B">
              <w:rPr>
                <w:rFonts w:cs="Times New Roman"/>
                <w:b/>
                <w:i/>
                <w:sz w:val="20"/>
                <w:szCs w:val="20"/>
              </w:rPr>
              <w:t>)</w:t>
            </w:r>
          </w:p>
        </w:tc>
        <w:tc>
          <w:tcPr>
            <w:tcW w:w="1046" w:type="dxa"/>
            <w:vAlign w:val="center"/>
          </w:tcPr>
          <w:p w14:paraId="273D6C5D" w14:textId="3A41A7EE" w:rsidR="00EE7144" w:rsidRPr="00592F0B" w:rsidRDefault="00601471" w:rsidP="00FD38A9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92F0B">
              <w:rPr>
                <w:b/>
                <w:sz w:val="20"/>
                <w:szCs w:val="20"/>
                <w:lang w:val="en-GB"/>
              </w:rPr>
              <w:t>P.d.1.P3</w:t>
            </w:r>
          </w:p>
        </w:tc>
        <w:tc>
          <w:tcPr>
            <w:tcW w:w="856" w:type="dxa"/>
            <w:vAlign w:val="center"/>
          </w:tcPr>
          <w:p w14:paraId="7A72E268" w14:textId="4494F485" w:rsidR="00EE7144" w:rsidRPr="00592F0B" w:rsidRDefault="00E9302F" w:rsidP="00FD38A9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592F0B">
              <w:rPr>
                <w:rFonts w:cs="Times New Roman"/>
                <w:b/>
                <w:bCs/>
                <w:sz w:val="20"/>
                <w:szCs w:val="20"/>
              </w:rPr>
              <w:t>2</w:t>
            </w:r>
            <w:r w:rsidR="00EE7144" w:rsidRPr="00592F0B">
              <w:rPr>
                <w:rFonts w:cs="Times New Roman"/>
                <w:b/>
                <w:bCs/>
                <w:sz w:val="20"/>
                <w:szCs w:val="20"/>
              </w:rPr>
              <w:t>5</w:t>
            </w:r>
          </w:p>
        </w:tc>
      </w:tr>
    </w:tbl>
    <w:p w14:paraId="4264AEE3" w14:textId="77777777" w:rsidR="00EE7144" w:rsidRPr="00592F0B" w:rsidRDefault="00EE7144" w:rsidP="00592F0B">
      <w:pPr>
        <w:spacing w:after="0"/>
        <w:rPr>
          <w:rFonts w:cs="Times New Roman"/>
          <w:b/>
          <w:bCs/>
        </w:rPr>
      </w:pPr>
    </w:p>
    <w:tbl>
      <w:tblPr>
        <w:tblW w:w="10676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954"/>
        <w:gridCol w:w="1814"/>
        <w:gridCol w:w="1945"/>
        <w:gridCol w:w="1924"/>
        <w:gridCol w:w="2020"/>
        <w:gridCol w:w="1154"/>
        <w:gridCol w:w="865"/>
      </w:tblGrid>
      <w:tr w:rsidR="00F30A13" w:rsidRPr="00592F0B" w14:paraId="687449D0" w14:textId="77777777" w:rsidTr="00592F0B">
        <w:trPr>
          <w:trHeight w:val="348"/>
        </w:trPr>
        <w:tc>
          <w:tcPr>
            <w:tcW w:w="95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CO</w:t>
            </w:r>
            <w:r w:rsidR="00D70650" w:rsidRPr="00592F0B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s</w:t>
            </w:r>
          </w:p>
        </w:tc>
        <w:tc>
          <w:tcPr>
            <w:tcW w:w="181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0BAC417A" w:rsidR="00F30A13" w:rsidRPr="00592F0B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Excellent to P</w:t>
            </w:r>
            <w:r w:rsidR="00F30A13" w:rsidRPr="00592F0B">
              <w:rPr>
                <w:rFonts w:cs="Times New Roman"/>
                <w:b/>
                <w:color w:val="000000"/>
                <w:sz w:val="16"/>
                <w:szCs w:val="16"/>
              </w:rPr>
              <w:t>roficient</w:t>
            </w:r>
          </w:p>
          <w:p w14:paraId="4ACD92A3" w14:textId="09E87B2B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[5- 4]</w:t>
            </w:r>
          </w:p>
        </w:tc>
        <w:tc>
          <w:tcPr>
            <w:tcW w:w="194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Good</w:t>
            </w:r>
          </w:p>
          <w:p w14:paraId="4B7F52C7" w14:textId="09FF2F79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[3]</w:t>
            </w:r>
          </w:p>
        </w:tc>
        <w:tc>
          <w:tcPr>
            <w:tcW w:w="192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Acceptable</w:t>
            </w:r>
          </w:p>
          <w:p w14:paraId="6E9774C8" w14:textId="031DE515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[2]</w:t>
            </w:r>
          </w:p>
        </w:tc>
        <w:tc>
          <w:tcPr>
            <w:tcW w:w="20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Unacceptable</w:t>
            </w:r>
          </w:p>
          <w:p w14:paraId="43680A5A" w14:textId="077B4AC9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[1]</w:t>
            </w:r>
          </w:p>
        </w:tc>
        <w:tc>
          <w:tcPr>
            <w:tcW w:w="115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B36653" w14:textId="7EC4FEC5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 xml:space="preserve">No </w:t>
            </w:r>
            <w:r w:rsidR="00D70650" w:rsidRPr="00592F0B">
              <w:rPr>
                <w:rFonts w:cs="Times New Roman"/>
                <w:b/>
                <w:color w:val="000000"/>
                <w:sz w:val="16"/>
                <w:szCs w:val="16"/>
              </w:rPr>
              <w:t>R</w:t>
            </w: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esponse</w:t>
            </w:r>
          </w:p>
          <w:p w14:paraId="0961F58A" w14:textId="4FB51A15" w:rsidR="00F30A13" w:rsidRPr="00592F0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[0]</w:t>
            </w:r>
          </w:p>
        </w:tc>
        <w:tc>
          <w:tcPr>
            <w:tcW w:w="86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592F0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 xml:space="preserve">Secured </w:t>
            </w:r>
            <w:r w:rsidR="00D70650" w:rsidRPr="00592F0B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M</w:t>
            </w:r>
            <w:r w:rsidRPr="00592F0B">
              <w:rPr>
                <w:rFonts w:eastAsia="Times New Roman" w:cs="Times New Roman"/>
                <w:b/>
                <w:color w:val="000000"/>
                <w:sz w:val="16"/>
                <w:szCs w:val="16"/>
              </w:rPr>
              <w:t>arks</w:t>
            </w:r>
          </w:p>
        </w:tc>
      </w:tr>
      <w:tr w:rsidR="0028471E" w:rsidRPr="00592F0B" w14:paraId="06F6F389" w14:textId="77777777" w:rsidTr="00592F0B">
        <w:trPr>
          <w:trHeight w:val="449"/>
        </w:trPr>
        <w:tc>
          <w:tcPr>
            <w:tcW w:w="95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44768E20" w:rsidR="0028471E" w:rsidRPr="00592F0B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CO3</w:t>
            </w:r>
          </w:p>
          <w:p w14:paraId="351F7652" w14:textId="6ED97B84" w:rsidR="0028471E" w:rsidRPr="00592F0B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592F0B">
              <w:rPr>
                <w:b/>
                <w:sz w:val="16"/>
                <w:szCs w:val="16"/>
                <w:lang w:val="en-GB"/>
              </w:rPr>
              <w:t>P.d.1.P3</w:t>
            </w:r>
          </w:p>
        </w:tc>
        <w:tc>
          <w:tcPr>
            <w:tcW w:w="181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0A11756A" w:rsidR="0028471E" w:rsidRPr="00592F0B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color w:val="000000"/>
                <w:sz w:val="16"/>
                <w:szCs w:val="16"/>
              </w:rPr>
              <w:t>The outcome of the project demonstrates a course project using microcontrollers, sensors, actuators, switches, display devices, etc. that can solve a complex engineering problem in the electrical and electronic engineering discipline through appropriate research</w:t>
            </w:r>
            <w:r w:rsidR="00731DBD" w:rsidRPr="00592F0B">
              <w:rPr>
                <w:rFonts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194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15120B24" w:rsidR="0028471E" w:rsidRPr="00592F0B" w:rsidRDefault="0028471E" w:rsidP="00D70650">
            <w:pPr>
              <w:spacing w:after="0"/>
              <w:jc w:val="center"/>
              <w:rPr>
                <w:rFonts w:cs="Times New Roman"/>
                <w:sz w:val="16"/>
                <w:szCs w:val="16"/>
              </w:rPr>
            </w:pPr>
            <w:r w:rsidRPr="00592F0B">
              <w:rPr>
                <w:rFonts w:cs="Times New Roman"/>
                <w:color w:val="000000"/>
                <w:sz w:val="16"/>
                <w:szCs w:val="16"/>
              </w:rPr>
              <w:t xml:space="preserve">The outcome of the project somewhat demonstrates a course project using microcontrollers, sensors, actuators, switches, display devices, etc., and also somewhat solves a complex engineering problem in the electrical and electronic engineering discipline through </w:t>
            </w:r>
            <w:r w:rsidR="00D70650" w:rsidRPr="00592F0B">
              <w:rPr>
                <w:rFonts w:cs="Times New Roman"/>
                <w:color w:val="000000"/>
                <w:sz w:val="16"/>
                <w:szCs w:val="16"/>
              </w:rPr>
              <w:t>some</w:t>
            </w:r>
            <w:r w:rsidRPr="00592F0B">
              <w:rPr>
                <w:rFonts w:cs="Times New Roman"/>
                <w:color w:val="000000"/>
                <w:sz w:val="16"/>
                <w:szCs w:val="16"/>
              </w:rPr>
              <w:t xml:space="preserve"> research</w:t>
            </w:r>
            <w:r w:rsidR="00731DBD" w:rsidRPr="00592F0B">
              <w:rPr>
                <w:rFonts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192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64AD2CA3" w:rsidR="0028471E" w:rsidRPr="00592F0B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color w:val="000000"/>
                <w:sz w:val="16"/>
                <w:szCs w:val="16"/>
              </w:rPr>
              <w:t>The outcome of the project demonstrates a course project using microcontrollers, sensors, actuators, switches, display devices, etc. but cannot solve a complex engineering problem</w:t>
            </w:r>
            <w:r w:rsidR="0045366B" w:rsidRPr="00592F0B">
              <w:rPr>
                <w:rFonts w:cs="Times New Roman"/>
                <w:color w:val="000000"/>
                <w:sz w:val="16"/>
                <w:szCs w:val="16"/>
              </w:rPr>
              <w:t xml:space="preserve"> properly</w:t>
            </w:r>
            <w:r w:rsidRPr="00592F0B">
              <w:rPr>
                <w:rFonts w:cs="Times New Roman"/>
                <w:color w:val="000000"/>
                <w:sz w:val="16"/>
                <w:szCs w:val="16"/>
              </w:rPr>
              <w:t xml:space="preserve"> in the electrical and electronic engineering discipline through appropriate research</w:t>
            </w:r>
            <w:r w:rsidR="00731DBD" w:rsidRPr="00592F0B">
              <w:rPr>
                <w:rFonts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20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0291B6F4" w:rsidR="0028471E" w:rsidRPr="00592F0B" w:rsidRDefault="0028471E" w:rsidP="0045366B">
            <w:pPr>
              <w:spacing w:after="0"/>
              <w:jc w:val="center"/>
              <w:rPr>
                <w:rFonts w:cs="Times New Roman"/>
                <w:sz w:val="16"/>
                <w:szCs w:val="16"/>
              </w:rPr>
            </w:pPr>
            <w:r w:rsidRPr="00592F0B">
              <w:rPr>
                <w:rFonts w:cs="Times New Roman"/>
                <w:color w:val="000000"/>
                <w:sz w:val="16"/>
                <w:szCs w:val="16"/>
              </w:rPr>
              <w:t>The outcome of the project does not demonstrate a course project using microcontrollers, sensors, actuators, switches, display devices, etc. also c</w:t>
            </w:r>
            <w:r w:rsidR="0045366B" w:rsidRPr="00592F0B">
              <w:rPr>
                <w:rFonts w:cs="Times New Roman"/>
                <w:color w:val="000000"/>
                <w:sz w:val="16"/>
                <w:szCs w:val="16"/>
              </w:rPr>
              <w:t xml:space="preserve">ould </w:t>
            </w:r>
            <w:r w:rsidRPr="00592F0B">
              <w:rPr>
                <w:rFonts w:cs="Times New Roman"/>
                <w:color w:val="000000"/>
                <w:sz w:val="16"/>
                <w:szCs w:val="16"/>
              </w:rPr>
              <w:t>not solve a complex engineering problem in the electrical and electronic engineering discipline through appropriate research</w:t>
            </w:r>
            <w:r w:rsidR="00731DBD" w:rsidRPr="00592F0B">
              <w:rPr>
                <w:rFonts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115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7777777" w:rsidR="0028471E" w:rsidRPr="00592F0B" w:rsidRDefault="0028471E" w:rsidP="00D70650">
            <w:pPr>
              <w:spacing w:after="0"/>
              <w:jc w:val="center"/>
              <w:rPr>
                <w:rFonts w:cs="Times New Roman"/>
                <w:sz w:val="16"/>
                <w:szCs w:val="16"/>
              </w:rPr>
            </w:pPr>
            <w:r w:rsidRPr="00592F0B">
              <w:rPr>
                <w:rFonts w:cs="Times New Roman"/>
                <w:color w:val="000000"/>
                <w:sz w:val="16"/>
                <w:szCs w:val="16"/>
              </w:rPr>
              <w:t>No Response</w:t>
            </w:r>
          </w:p>
        </w:tc>
        <w:tc>
          <w:tcPr>
            <w:tcW w:w="86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592F0B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  <w:tr w:rsidR="0028471E" w:rsidRPr="00592F0B" w14:paraId="43ACE00C" w14:textId="77777777" w:rsidTr="00592F0B">
        <w:trPr>
          <w:trHeight w:val="343"/>
        </w:trPr>
        <w:tc>
          <w:tcPr>
            <w:tcW w:w="954" w:type="dxa"/>
            <w:shd w:val="clear" w:color="auto" w:fill="FFFFFF" w:themeFill="background1"/>
            <w:vAlign w:val="center"/>
          </w:tcPr>
          <w:p w14:paraId="4AE97DE6" w14:textId="77777777" w:rsidR="0028471E" w:rsidRPr="00592F0B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1814" w:type="dxa"/>
            <w:shd w:val="clear" w:color="auto" w:fill="FFFFFF" w:themeFill="background1"/>
          </w:tcPr>
          <w:p w14:paraId="7A8FC40E" w14:textId="77777777" w:rsidR="0028471E" w:rsidRPr="00592F0B" w:rsidRDefault="0028471E" w:rsidP="00D70650">
            <w:pPr>
              <w:spacing w:after="0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1945" w:type="dxa"/>
            <w:shd w:val="clear" w:color="auto" w:fill="FFFFFF" w:themeFill="background1"/>
          </w:tcPr>
          <w:p w14:paraId="4920D325" w14:textId="77777777" w:rsidR="0028471E" w:rsidRPr="00592F0B" w:rsidRDefault="0028471E" w:rsidP="00D70650">
            <w:pPr>
              <w:spacing w:after="0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1924" w:type="dxa"/>
            <w:shd w:val="clear" w:color="auto" w:fill="FFFFFF" w:themeFill="background1"/>
          </w:tcPr>
          <w:p w14:paraId="0B5111AE" w14:textId="77777777" w:rsidR="0028471E" w:rsidRPr="00592F0B" w:rsidRDefault="0028471E" w:rsidP="00D70650">
            <w:pPr>
              <w:spacing w:after="0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2020" w:type="dxa"/>
            <w:shd w:val="clear" w:color="auto" w:fill="FFFFFF" w:themeFill="background1"/>
          </w:tcPr>
          <w:p w14:paraId="401FEE84" w14:textId="77777777" w:rsidR="0028471E" w:rsidRPr="00592F0B" w:rsidRDefault="0028471E" w:rsidP="00D70650">
            <w:pPr>
              <w:spacing w:after="0"/>
              <w:rPr>
                <w:rFonts w:cs="Times New Roman"/>
                <w:color w:val="000000"/>
                <w:sz w:val="16"/>
                <w:szCs w:val="16"/>
              </w:rPr>
            </w:pPr>
          </w:p>
        </w:tc>
        <w:tc>
          <w:tcPr>
            <w:tcW w:w="1154" w:type="dxa"/>
            <w:shd w:val="clear" w:color="auto" w:fill="FFFFFF" w:themeFill="background1"/>
            <w:vAlign w:val="center"/>
          </w:tcPr>
          <w:p w14:paraId="240E2189" w14:textId="21756D95" w:rsidR="0028471E" w:rsidRPr="00592F0B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6"/>
                <w:szCs w:val="16"/>
              </w:rPr>
            </w:pPr>
            <w:r w:rsidRPr="00592F0B">
              <w:rPr>
                <w:rFonts w:cs="Times New Roman"/>
                <w:b/>
                <w:color w:val="000000"/>
                <w:sz w:val="16"/>
                <w:szCs w:val="16"/>
              </w:rPr>
              <w:t>Total M</w:t>
            </w:r>
            <w:r w:rsidR="0028471E" w:rsidRPr="00592F0B">
              <w:rPr>
                <w:rFonts w:cs="Times New Roman"/>
                <w:b/>
                <w:color w:val="000000"/>
                <w:sz w:val="16"/>
                <w:szCs w:val="16"/>
              </w:rPr>
              <w:t>arks (</w:t>
            </w:r>
            <w:r w:rsidR="00E9302F" w:rsidRPr="00592F0B">
              <w:rPr>
                <w:rFonts w:cs="Times New Roman"/>
                <w:b/>
                <w:color w:val="000000"/>
                <w:sz w:val="16"/>
                <w:szCs w:val="16"/>
              </w:rPr>
              <w:t>2</w:t>
            </w:r>
            <w:r w:rsidR="0028471E" w:rsidRPr="00592F0B">
              <w:rPr>
                <w:rFonts w:cs="Times New Roman"/>
                <w:b/>
                <w:color w:val="000000"/>
                <w:sz w:val="16"/>
                <w:szCs w:val="16"/>
              </w:rPr>
              <w:t>5)</w:t>
            </w:r>
          </w:p>
        </w:tc>
        <w:tc>
          <w:tcPr>
            <w:tcW w:w="865" w:type="dxa"/>
            <w:shd w:val="clear" w:color="auto" w:fill="FFFFFF" w:themeFill="background1"/>
            <w:vAlign w:val="center"/>
          </w:tcPr>
          <w:p w14:paraId="4D29479B" w14:textId="77777777" w:rsidR="0028471E" w:rsidRPr="00592F0B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6"/>
                <w:szCs w:val="16"/>
              </w:rPr>
            </w:pPr>
          </w:p>
        </w:tc>
      </w:tr>
    </w:tbl>
    <w:p w14:paraId="13FE96D1" w14:textId="654776A4" w:rsidR="00592F0B" w:rsidRPr="0086013E" w:rsidRDefault="00592F0B" w:rsidP="0086013E">
      <w:pPr>
        <w:spacing w:after="240"/>
        <w:jc w:val="center"/>
        <w:rPr>
          <w:b/>
          <w:bCs/>
        </w:rPr>
      </w:pPr>
      <w:r w:rsidRPr="0086013E">
        <w:rPr>
          <w:b/>
          <w:bCs/>
        </w:rPr>
        <w:t xml:space="preserve">!!!!!! Attach this page as cover of the </w:t>
      </w:r>
      <w:proofErr w:type="gramStart"/>
      <w:r w:rsidRPr="0086013E">
        <w:rPr>
          <w:b/>
          <w:bCs/>
        </w:rPr>
        <w:t>report !!!!!!</w:t>
      </w:r>
      <w:proofErr w:type="gramEnd"/>
    </w:p>
    <w:p w14:paraId="47392DE5" w14:textId="77777777" w:rsidR="0086013E" w:rsidRDefault="00592F0B" w:rsidP="00B679D3">
      <w:pPr>
        <w:spacing w:after="240"/>
      </w:pPr>
      <w:r>
        <w:t xml:space="preserve">Submit one report per group as </w:t>
      </w:r>
      <w:r w:rsidRPr="0086013E">
        <w:rPr>
          <w:b/>
          <w:bCs/>
          <w:highlight w:val="yellow"/>
        </w:rPr>
        <w:t>hardcopy + softcopy</w:t>
      </w:r>
      <w:r>
        <w:t>. It will be counted as group report but individual’s contribution</w:t>
      </w:r>
      <w:r>
        <w:t>/performance</w:t>
      </w:r>
      <w:r>
        <w:t xml:space="preserve">. One report in each group must be submitted on the final lab exam week before starting the class. </w:t>
      </w:r>
    </w:p>
    <w:p w14:paraId="1147FE39" w14:textId="594500B6" w:rsidR="00EE7144" w:rsidRPr="00B679D3" w:rsidRDefault="00592F0B" w:rsidP="0086013E">
      <w:pPr>
        <w:spacing w:after="240"/>
        <w:rPr>
          <w:b/>
          <w:sz w:val="24"/>
        </w:rPr>
      </w:pPr>
      <w:r w:rsidRPr="0086013E">
        <w:rPr>
          <w:b/>
          <w:bCs/>
          <w:u w:val="single"/>
        </w:rPr>
        <w:t>N.B:</w:t>
      </w:r>
      <w:r>
        <w:t xml:space="preserve"> Late submission will be accounted for heavy penalty. If a student or group is found to not follow the guidelines, then deductions can be made or zero can be expected. Turnitin will be used for plagiarism check.</w:t>
      </w:r>
    </w:p>
    <w:sectPr w:rsidR="00EE7144" w:rsidRPr="00B679D3" w:rsidSect="0045366B">
      <w:pgSz w:w="12240" w:h="15840" w:code="1"/>
      <w:pgMar w:top="1152" w:right="1152" w:bottom="720" w:left="1152" w:header="432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02768887">
    <w:abstractNumId w:val="3"/>
  </w:num>
  <w:num w:numId="2" w16cid:durableId="1761026509">
    <w:abstractNumId w:val="2"/>
  </w:num>
  <w:num w:numId="3" w16cid:durableId="448477994">
    <w:abstractNumId w:val="0"/>
  </w:num>
  <w:num w:numId="4" w16cid:durableId="952709381">
    <w:abstractNumId w:val="1"/>
  </w:num>
  <w:num w:numId="5" w16cid:durableId="4638145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mwqAUAZ3+PvCwAAAA=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71E65"/>
    <w:rsid w:val="00195977"/>
    <w:rsid w:val="001A4D04"/>
    <w:rsid w:val="001B1258"/>
    <w:rsid w:val="001F72AF"/>
    <w:rsid w:val="002126FC"/>
    <w:rsid w:val="00282F74"/>
    <w:rsid w:val="0028471E"/>
    <w:rsid w:val="002D615B"/>
    <w:rsid w:val="00300437"/>
    <w:rsid w:val="003266C5"/>
    <w:rsid w:val="00355E2A"/>
    <w:rsid w:val="003761D2"/>
    <w:rsid w:val="003B2CFD"/>
    <w:rsid w:val="00411E3D"/>
    <w:rsid w:val="0045366B"/>
    <w:rsid w:val="00456288"/>
    <w:rsid w:val="004834D6"/>
    <w:rsid w:val="00501EDC"/>
    <w:rsid w:val="0050229C"/>
    <w:rsid w:val="00520701"/>
    <w:rsid w:val="00526F3E"/>
    <w:rsid w:val="00565266"/>
    <w:rsid w:val="00592F0B"/>
    <w:rsid w:val="005D4D20"/>
    <w:rsid w:val="005F0632"/>
    <w:rsid w:val="00601471"/>
    <w:rsid w:val="00630A45"/>
    <w:rsid w:val="00650D4C"/>
    <w:rsid w:val="006E04B0"/>
    <w:rsid w:val="006F0D8A"/>
    <w:rsid w:val="00731DBD"/>
    <w:rsid w:val="00771B50"/>
    <w:rsid w:val="007A7640"/>
    <w:rsid w:val="007C0A2C"/>
    <w:rsid w:val="007C1C29"/>
    <w:rsid w:val="007D4A27"/>
    <w:rsid w:val="00806485"/>
    <w:rsid w:val="0086013E"/>
    <w:rsid w:val="0089040F"/>
    <w:rsid w:val="009319D2"/>
    <w:rsid w:val="00984AE3"/>
    <w:rsid w:val="009D197B"/>
    <w:rsid w:val="009D5374"/>
    <w:rsid w:val="009F1132"/>
    <w:rsid w:val="00A17E38"/>
    <w:rsid w:val="00A87A50"/>
    <w:rsid w:val="00AF3B81"/>
    <w:rsid w:val="00B46886"/>
    <w:rsid w:val="00B679D3"/>
    <w:rsid w:val="00B849A2"/>
    <w:rsid w:val="00C21D1B"/>
    <w:rsid w:val="00C2475F"/>
    <w:rsid w:val="00C5320A"/>
    <w:rsid w:val="00D70650"/>
    <w:rsid w:val="00D752A4"/>
    <w:rsid w:val="00D82FB4"/>
    <w:rsid w:val="00D931EB"/>
    <w:rsid w:val="00DA6AEE"/>
    <w:rsid w:val="00DD4DAA"/>
    <w:rsid w:val="00DF48BB"/>
    <w:rsid w:val="00E15D7D"/>
    <w:rsid w:val="00E9302F"/>
    <w:rsid w:val="00EA59A8"/>
    <w:rsid w:val="00EE7144"/>
    <w:rsid w:val="00EF6664"/>
    <w:rsid w:val="00F278FF"/>
    <w:rsid w:val="00F30A13"/>
    <w:rsid w:val="00FD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5022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22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forms.microsoft.com/r/H2qfsUXZat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ieee.org/content/dam/ieee-org/ieee/web/org/conferences/conference-template-a4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8d4537a-75fc-4c95-93ca-a321653b057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2FBA84ADFA4F459392BC521496E008" ma:contentTypeVersion="3" ma:contentTypeDescription="Create a new document." ma:contentTypeScope="" ma:versionID="3d3e945f7a4627cbac2968bb5756d798">
  <xsd:schema xmlns:xsd="http://www.w3.org/2001/XMLSchema" xmlns:xs="http://www.w3.org/2001/XMLSchema" xmlns:p="http://schemas.microsoft.com/office/2006/metadata/properties" xmlns:ns2="b8d4537a-75fc-4c95-93ca-a321653b0576" targetNamespace="http://schemas.microsoft.com/office/2006/metadata/properties" ma:root="true" ma:fieldsID="d883e2af49b0d48be1e1237d1bcdc862" ns2:_="">
    <xsd:import namespace="b8d4537a-75fc-4c95-93ca-a321653b057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4537a-75fc-4c95-93ca-a321653b057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3.xml><?xml version="1.0" encoding="utf-8"?>
<ds:datastoreItem xmlns:ds="http://schemas.openxmlformats.org/officeDocument/2006/customXml" ds:itemID="{82CC85AE-B7D9-49DC-A975-E288FDA568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4537a-75fc-4c95-93ca-a321653b05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767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Md Sajid Hossain</cp:lastModifiedBy>
  <cp:revision>17</cp:revision>
  <dcterms:created xsi:type="dcterms:W3CDTF">2022-11-18T21:04:00Z</dcterms:created>
  <dcterms:modified xsi:type="dcterms:W3CDTF">2023-04-02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  <property fmtid="{D5CDD505-2E9C-101B-9397-08002B2CF9AE}" pid="3" name="GrammarlyDocumentId">
    <vt:lpwstr>b8cc6ac659f49d3ba5d4b2edba206f9a73a931dcdc8dae34da0b484bf056dd8d</vt:lpwstr>
  </property>
</Properties>
</file>